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22B20C" w14:textId="77777777" w:rsidR="00202B06" w:rsidRDefault="00202B06" w:rsidP="00202B06">
      <w:pPr>
        <w:jc w:val="center"/>
        <w:rPr>
          <w:rFonts w:ascii="Arial" w:hAnsi="Arial" w:cs="Arial"/>
          <w:b/>
          <w:bCs/>
          <w:sz w:val="56"/>
          <w:szCs w:val="56"/>
        </w:rPr>
      </w:pPr>
    </w:p>
    <w:p w14:paraId="3E3A0E25" w14:textId="77777777" w:rsidR="00202B06" w:rsidRDefault="00202B06" w:rsidP="00202B06">
      <w:pPr>
        <w:jc w:val="center"/>
        <w:rPr>
          <w:rFonts w:ascii="Arial" w:hAnsi="Arial" w:cs="Arial"/>
          <w:b/>
          <w:bCs/>
          <w:sz w:val="56"/>
          <w:szCs w:val="56"/>
        </w:rPr>
      </w:pPr>
    </w:p>
    <w:p w14:paraId="54AC9677" w14:textId="77777777" w:rsidR="00202B06" w:rsidRDefault="00202B06" w:rsidP="00202B06">
      <w:pPr>
        <w:jc w:val="center"/>
        <w:rPr>
          <w:rFonts w:ascii="Arial" w:hAnsi="Arial" w:cs="Arial"/>
          <w:b/>
          <w:bCs/>
          <w:sz w:val="56"/>
          <w:szCs w:val="56"/>
        </w:rPr>
      </w:pPr>
    </w:p>
    <w:p w14:paraId="5734B1C2" w14:textId="77777777" w:rsidR="00202B06" w:rsidRDefault="00202B06" w:rsidP="00202B06">
      <w:pPr>
        <w:jc w:val="center"/>
        <w:rPr>
          <w:rFonts w:ascii="Arial" w:hAnsi="Arial" w:cs="Arial"/>
          <w:b/>
          <w:bCs/>
          <w:sz w:val="56"/>
          <w:szCs w:val="56"/>
        </w:rPr>
      </w:pPr>
    </w:p>
    <w:p w14:paraId="4F9DEF56" w14:textId="77777777" w:rsidR="00202B06" w:rsidRDefault="00202B06" w:rsidP="00202B06">
      <w:pPr>
        <w:jc w:val="center"/>
        <w:rPr>
          <w:rFonts w:ascii="Arial" w:hAnsi="Arial" w:cs="Arial"/>
          <w:b/>
          <w:bCs/>
          <w:sz w:val="56"/>
          <w:szCs w:val="56"/>
        </w:rPr>
      </w:pPr>
    </w:p>
    <w:p w14:paraId="1FD230D3" w14:textId="78F39D6A" w:rsidR="00202B06" w:rsidRDefault="00202B06" w:rsidP="00202B06">
      <w:pPr>
        <w:jc w:val="center"/>
        <w:rPr>
          <w:rFonts w:ascii="Arial" w:hAnsi="Arial" w:cs="Arial"/>
          <w:b/>
          <w:bCs/>
          <w:sz w:val="56"/>
          <w:szCs w:val="56"/>
        </w:rPr>
      </w:pPr>
      <w:r w:rsidRPr="00202B06">
        <w:rPr>
          <w:rFonts w:ascii="Arial" w:hAnsi="Arial" w:cs="Arial"/>
          <w:b/>
          <w:bCs/>
          <w:sz w:val="56"/>
          <w:szCs w:val="56"/>
        </w:rPr>
        <w:t>Dynamic Language Programming Assignment</w:t>
      </w:r>
    </w:p>
    <w:p w14:paraId="0B1C57A4" w14:textId="595AF1A3" w:rsidR="00202B06" w:rsidRDefault="00202B06" w:rsidP="00202B06">
      <w:pPr>
        <w:jc w:val="center"/>
        <w:rPr>
          <w:rFonts w:ascii="Arial" w:hAnsi="Arial" w:cs="Arial"/>
          <w:b/>
          <w:bCs/>
          <w:sz w:val="56"/>
          <w:szCs w:val="56"/>
        </w:rPr>
      </w:pPr>
    </w:p>
    <w:p w14:paraId="10F4E9DC" w14:textId="1EBC6920" w:rsidR="00202B06" w:rsidRDefault="00202B06" w:rsidP="00202B06">
      <w:pPr>
        <w:jc w:val="center"/>
        <w:rPr>
          <w:rFonts w:ascii="Arial" w:hAnsi="Arial" w:cs="Arial"/>
          <w:b/>
          <w:bCs/>
          <w:sz w:val="56"/>
          <w:szCs w:val="56"/>
        </w:rPr>
      </w:pPr>
    </w:p>
    <w:p w14:paraId="3D19C00D" w14:textId="1FE97AE2" w:rsidR="00202B06" w:rsidRDefault="00202B06" w:rsidP="00202B06">
      <w:pPr>
        <w:jc w:val="center"/>
        <w:rPr>
          <w:rFonts w:ascii="Arial" w:hAnsi="Arial" w:cs="Arial"/>
          <w:b/>
          <w:bCs/>
          <w:sz w:val="56"/>
          <w:szCs w:val="56"/>
        </w:rPr>
      </w:pPr>
    </w:p>
    <w:p w14:paraId="5B1BE081" w14:textId="57809BBD" w:rsidR="00202B06" w:rsidRDefault="00202B06" w:rsidP="00202B06">
      <w:pPr>
        <w:jc w:val="center"/>
        <w:rPr>
          <w:rFonts w:ascii="Arial" w:hAnsi="Arial" w:cs="Arial"/>
          <w:b/>
          <w:bCs/>
          <w:sz w:val="56"/>
          <w:szCs w:val="56"/>
        </w:rPr>
      </w:pPr>
    </w:p>
    <w:p w14:paraId="7BE38A8E" w14:textId="6347752D" w:rsidR="00202B06" w:rsidRDefault="00202B06" w:rsidP="00202B06">
      <w:pPr>
        <w:jc w:val="center"/>
        <w:rPr>
          <w:rFonts w:ascii="Arial" w:hAnsi="Arial" w:cs="Arial"/>
          <w:b/>
          <w:bCs/>
          <w:sz w:val="56"/>
          <w:szCs w:val="56"/>
        </w:rPr>
      </w:pPr>
    </w:p>
    <w:p w14:paraId="47672879" w14:textId="5B887DBA" w:rsidR="00202B06" w:rsidRDefault="00202B06" w:rsidP="00202B06">
      <w:pPr>
        <w:jc w:val="center"/>
        <w:rPr>
          <w:rFonts w:ascii="Arial" w:hAnsi="Arial" w:cs="Arial"/>
          <w:b/>
          <w:bCs/>
          <w:sz w:val="56"/>
          <w:szCs w:val="56"/>
        </w:rPr>
      </w:pPr>
    </w:p>
    <w:p w14:paraId="1E4C2542" w14:textId="6A3E22E6" w:rsidR="00202B06" w:rsidRDefault="00202B06" w:rsidP="00202B06">
      <w:pPr>
        <w:jc w:val="center"/>
        <w:rPr>
          <w:rFonts w:ascii="Arial" w:hAnsi="Arial" w:cs="Arial"/>
          <w:b/>
          <w:bCs/>
          <w:sz w:val="56"/>
          <w:szCs w:val="56"/>
        </w:rPr>
      </w:pPr>
    </w:p>
    <w:p w14:paraId="6CCDCE28" w14:textId="2E6AD75C" w:rsidR="00202B06" w:rsidRDefault="00202B06" w:rsidP="00202B06">
      <w:pPr>
        <w:jc w:val="center"/>
        <w:rPr>
          <w:rFonts w:ascii="Arial" w:hAnsi="Arial" w:cs="Arial"/>
          <w:b/>
          <w:bCs/>
          <w:sz w:val="56"/>
          <w:szCs w:val="56"/>
        </w:rPr>
      </w:pPr>
    </w:p>
    <w:p w14:paraId="53D49D97" w14:textId="34EAF048" w:rsidR="00202B06" w:rsidRDefault="00202B06" w:rsidP="00202B06">
      <w:pPr>
        <w:jc w:val="right"/>
        <w:rPr>
          <w:rFonts w:ascii="Arial" w:hAnsi="Arial" w:cs="Arial"/>
          <w:b/>
          <w:bCs/>
          <w:sz w:val="40"/>
          <w:szCs w:val="40"/>
        </w:rPr>
      </w:pPr>
      <w:r>
        <w:rPr>
          <w:rFonts w:ascii="Arial" w:hAnsi="Arial" w:cs="Arial"/>
          <w:b/>
          <w:bCs/>
          <w:sz w:val="40"/>
          <w:szCs w:val="40"/>
        </w:rPr>
        <w:t>By Nikhil Prakash Balbadri</w:t>
      </w:r>
    </w:p>
    <w:p w14:paraId="3410CEE7" w14:textId="03DE381B" w:rsidR="00202B06" w:rsidRDefault="00202B06" w:rsidP="00202B06">
      <w:pPr>
        <w:jc w:val="right"/>
        <w:rPr>
          <w:rFonts w:ascii="Arial" w:hAnsi="Arial" w:cs="Arial"/>
          <w:b/>
          <w:bCs/>
          <w:sz w:val="40"/>
          <w:szCs w:val="40"/>
        </w:rPr>
      </w:pPr>
    </w:p>
    <w:p w14:paraId="7F1B2285" w14:textId="4F0849CB" w:rsidR="00202B06" w:rsidRDefault="00202B06" w:rsidP="00202B06">
      <w:pPr>
        <w:jc w:val="right"/>
        <w:rPr>
          <w:rFonts w:ascii="Arial" w:hAnsi="Arial" w:cs="Arial"/>
          <w:b/>
          <w:bCs/>
          <w:sz w:val="40"/>
          <w:szCs w:val="40"/>
        </w:rPr>
      </w:pPr>
    </w:p>
    <w:p w14:paraId="0629F416" w14:textId="1BF45EEC" w:rsidR="00202B06" w:rsidRDefault="00202B06" w:rsidP="00202B06">
      <w:pPr>
        <w:rPr>
          <w:lang w:val="en-IN"/>
        </w:rPr>
      </w:pPr>
    </w:p>
    <w:p w14:paraId="08EA50D7" w14:textId="42394344" w:rsidR="00202B06" w:rsidRDefault="00CF06DD" w:rsidP="00202B06">
      <w:pPr>
        <w:pStyle w:val="Heading1"/>
        <w:numPr>
          <w:ilvl w:val="0"/>
          <w:numId w:val="2"/>
        </w:numPr>
      </w:pPr>
      <w:r>
        <w:t xml:space="preserve">Details of </w:t>
      </w:r>
      <w:r w:rsidR="00712018">
        <w:t xml:space="preserve">the </w:t>
      </w:r>
      <w:r>
        <w:t>application.</w:t>
      </w:r>
    </w:p>
    <w:p w14:paraId="55CA767E" w14:textId="53309557" w:rsidR="00CF06DD" w:rsidRDefault="00CF06DD" w:rsidP="00CF06DD">
      <w:pPr>
        <w:rPr>
          <w:lang w:val="en-IN"/>
        </w:rPr>
      </w:pPr>
    </w:p>
    <w:p w14:paraId="09DE1515" w14:textId="3082B770" w:rsidR="00CF06DD" w:rsidRDefault="00CF06DD" w:rsidP="00CF06DD">
      <w:pPr>
        <w:rPr>
          <w:lang w:val="en-IN"/>
        </w:rPr>
      </w:pPr>
      <w:r>
        <w:rPr>
          <w:lang w:val="en-IN"/>
        </w:rPr>
        <w:t xml:space="preserve">This is an application which </w:t>
      </w:r>
      <w:r w:rsidRPr="00CF06DD">
        <w:rPr>
          <w:lang w:val="en-IN"/>
        </w:rPr>
        <w:t xml:space="preserve">downloads a </w:t>
      </w:r>
      <w:r w:rsidRPr="00CF06DD">
        <w:rPr>
          <w:lang w:val="en-IN"/>
        </w:rPr>
        <w:t>catalogue</w:t>
      </w:r>
      <w:r w:rsidRPr="00CF06DD">
        <w:rPr>
          <w:lang w:val="en-IN"/>
        </w:rPr>
        <w:t xml:space="preserve"> of exoplanet data and displays the following information:</w:t>
      </w:r>
    </w:p>
    <w:p w14:paraId="21C406FA" w14:textId="7D0CAFC1" w:rsidR="00CF06DD" w:rsidRDefault="00CF06DD" w:rsidP="00CF06DD">
      <w:pPr>
        <w:pStyle w:val="ListParagraph"/>
        <w:numPr>
          <w:ilvl w:val="0"/>
          <w:numId w:val="3"/>
        </w:numPr>
        <w:rPr>
          <w:lang w:val="en-IN"/>
        </w:rPr>
      </w:pPr>
      <w:r w:rsidRPr="00CF06DD">
        <w:rPr>
          <w:lang w:val="en-IN"/>
        </w:rPr>
        <w:t>The number of orphan planets (no star).</w:t>
      </w:r>
    </w:p>
    <w:p w14:paraId="6ABF7FB1" w14:textId="2A75EE90" w:rsidR="00CF06DD" w:rsidRDefault="00CF06DD" w:rsidP="00CF06DD">
      <w:pPr>
        <w:pStyle w:val="ListParagraph"/>
        <w:numPr>
          <w:ilvl w:val="0"/>
          <w:numId w:val="3"/>
        </w:numPr>
        <w:rPr>
          <w:lang w:val="en-IN"/>
        </w:rPr>
      </w:pPr>
      <w:r w:rsidRPr="00CF06DD">
        <w:rPr>
          <w:lang w:val="en-IN"/>
        </w:rPr>
        <w:t>The name (planet identifier) of the planet orbiting the hottest star.</w:t>
      </w:r>
    </w:p>
    <w:p w14:paraId="094DD312" w14:textId="5DF5E277" w:rsidR="00CF06DD" w:rsidRDefault="00CF06DD" w:rsidP="00CF06DD">
      <w:pPr>
        <w:pStyle w:val="ListParagraph"/>
        <w:numPr>
          <w:ilvl w:val="0"/>
          <w:numId w:val="3"/>
        </w:numPr>
        <w:rPr>
          <w:lang w:val="en-IN"/>
        </w:rPr>
      </w:pPr>
      <w:r w:rsidRPr="00CF06DD">
        <w:rPr>
          <w:lang w:val="en-IN"/>
        </w:rPr>
        <w:t xml:space="preserve">A timeline of the number of planets discovered per year grouped by size. </w:t>
      </w:r>
      <w:r w:rsidR="00915D4A">
        <w:rPr>
          <w:lang w:val="en-IN"/>
        </w:rPr>
        <w:t>Size categories</w:t>
      </w:r>
      <w:r>
        <w:rPr>
          <w:lang w:val="en-IN"/>
        </w:rPr>
        <w:t>:</w:t>
      </w:r>
    </w:p>
    <w:p w14:paraId="1B9EDFF2" w14:textId="38C47BB0" w:rsidR="00CF06DD" w:rsidRDefault="00CF06DD" w:rsidP="00CF06DD">
      <w:pPr>
        <w:pStyle w:val="ListParagraph"/>
        <w:numPr>
          <w:ilvl w:val="1"/>
          <w:numId w:val="3"/>
        </w:numPr>
        <w:rPr>
          <w:lang w:val="en-IN"/>
        </w:rPr>
      </w:pPr>
      <w:r w:rsidRPr="00CF06DD">
        <w:rPr>
          <w:lang w:val="en-IN"/>
        </w:rPr>
        <w:t>“small” is less than 1 Jupiter radii</w:t>
      </w:r>
      <w:r>
        <w:rPr>
          <w:lang w:val="en-IN"/>
        </w:rPr>
        <w:t>.</w:t>
      </w:r>
    </w:p>
    <w:p w14:paraId="4ED7682E" w14:textId="03AA40FE" w:rsidR="00CF06DD" w:rsidRDefault="00915D4A" w:rsidP="00CF06DD">
      <w:pPr>
        <w:pStyle w:val="ListParagraph"/>
        <w:numPr>
          <w:ilvl w:val="1"/>
          <w:numId w:val="3"/>
        </w:numPr>
        <w:rPr>
          <w:lang w:val="en-IN"/>
        </w:rPr>
      </w:pPr>
      <w:r w:rsidRPr="00915D4A">
        <w:rPr>
          <w:lang w:val="en-IN"/>
        </w:rPr>
        <w:t>“medium” is less than 2 Jupiter radii</w:t>
      </w:r>
      <w:r>
        <w:rPr>
          <w:lang w:val="en-IN"/>
        </w:rPr>
        <w:t>.</w:t>
      </w:r>
    </w:p>
    <w:p w14:paraId="551E3A2A" w14:textId="623989D5" w:rsidR="00915D4A" w:rsidRDefault="00915D4A" w:rsidP="00CF06DD">
      <w:pPr>
        <w:pStyle w:val="ListParagraph"/>
        <w:numPr>
          <w:ilvl w:val="1"/>
          <w:numId w:val="3"/>
        </w:numPr>
        <w:rPr>
          <w:lang w:val="en-IN"/>
        </w:rPr>
      </w:pPr>
      <w:r w:rsidRPr="00915D4A">
        <w:rPr>
          <w:lang w:val="en-IN"/>
        </w:rPr>
        <w:t>anything bigger is considered “large”</w:t>
      </w:r>
      <w:r>
        <w:rPr>
          <w:lang w:val="en-IN"/>
        </w:rPr>
        <w:t>.</w:t>
      </w:r>
    </w:p>
    <w:p w14:paraId="53148322" w14:textId="6D225D1A" w:rsidR="00712018" w:rsidRPr="00684F2D" w:rsidRDefault="00915D4A" w:rsidP="00684F2D">
      <w:pPr>
        <w:rPr>
          <w:lang w:val="en-IN"/>
        </w:rPr>
      </w:pPr>
      <w:r w:rsidRPr="00915D4A">
        <w:rPr>
          <w:lang w:val="en-IN"/>
        </w:rPr>
        <w:t>For example, in 2004 we discovered 2 small planets, 5 medium planets, and 0 large planets.</w:t>
      </w:r>
    </w:p>
    <w:p w14:paraId="6F6CCEA3" w14:textId="048C8011" w:rsidR="00915D4A" w:rsidRDefault="00684F2D" w:rsidP="00915D4A">
      <w:pPr>
        <w:pStyle w:val="Heading1"/>
        <w:numPr>
          <w:ilvl w:val="0"/>
          <w:numId w:val="2"/>
        </w:numPr>
      </w:pPr>
      <w:r>
        <w:t>Structure of the application</w:t>
      </w:r>
    </w:p>
    <w:p w14:paraId="7CBD3218" w14:textId="1D19B8C3" w:rsidR="00915D4A" w:rsidRDefault="00915D4A" w:rsidP="00915D4A">
      <w:pPr>
        <w:rPr>
          <w:lang w:val="en-IN"/>
        </w:rPr>
      </w:pPr>
    </w:p>
    <w:p w14:paraId="7ED1C73C" w14:textId="50D5440E" w:rsidR="00684F2D" w:rsidRDefault="00684F2D" w:rsidP="00915D4A">
      <w:pPr>
        <w:rPr>
          <w:lang w:val="en-IN"/>
        </w:rPr>
      </w:pPr>
    </w:p>
    <w:p w14:paraId="20A09F49" w14:textId="1DC274A7" w:rsidR="00684F2D" w:rsidRDefault="00684F2D" w:rsidP="00684F2D">
      <w:pPr>
        <w:pStyle w:val="Heading1"/>
        <w:numPr>
          <w:ilvl w:val="0"/>
          <w:numId w:val="2"/>
        </w:numPr>
      </w:pPr>
      <w:r>
        <w:t>Data</w:t>
      </w:r>
    </w:p>
    <w:p w14:paraId="4801E125" w14:textId="77777777" w:rsidR="00684F2D" w:rsidRPr="00684F2D" w:rsidRDefault="00684F2D" w:rsidP="00684F2D">
      <w:pPr>
        <w:rPr>
          <w:lang w:val="en-IN"/>
        </w:rPr>
      </w:pPr>
    </w:p>
    <w:p w14:paraId="17B2A650" w14:textId="131CF427" w:rsidR="00684F2D" w:rsidRDefault="00684F2D" w:rsidP="00915D4A">
      <w:pPr>
        <w:rPr>
          <w:lang w:val="en-IN"/>
        </w:rPr>
      </w:pPr>
      <w:r>
        <w:rPr>
          <w:lang w:val="en-IN"/>
        </w:rPr>
        <w:t xml:space="preserve">The application is built to handle data in json format. Data is set to load through link and in JSON format. </w:t>
      </w:r>
    </w:p>
    <w:p w14:paraId="58CF35B6" w14:textId="28C2D148" w:rsidR="00684F2D" w:rsidRDefault="00684F2D" w:rsidP="00915D4A">
      <w:pPr>
        <w:rPr>
          <w:lang w:val="en-IN"/>
        </w:rPr>
      </w:pPr>
      <w:r>
        <w:rPr>
          <w:lang w:val="en-IN"/>
        </w:rPr>
        <w:t>The link is to be set in config.py file.</w:t>
      </w:r>
      <w:r w:rsidR="00555880">
        <w:rPr>
          <w:lang w:val="en-IN"/>
        </w:rPr>
        <w:t xml:space="preserve"> If </w:t>
      </w:r>
      <w:proofErr w:type="spellStart"/>
      <w:r w:rsidR="00555880">
        <w:rPr>
          <w:lang w:val="en-IN"/>
        </w:rPr>
        <w:t>lin</w:t>
      </w:r>
      <w:proofErr w:type="spellEnd"/>
    </w:p>
    <w:p w14:paraId="213AB9BB" w14:textId="64F3F407" w:rsidR="00712018" w:rsidRDefault="00712018" w:rsidP="00915D4A">
      <w:pPr>
        <w:rPr>
          <w:lang w:val="en-IN"/>
        </w:rPr>
      </w:pPr>
    </w:p>
    <w:p w14:paraId="7DE59A1D" w14:textId="4FDC1362" w:rsidR="00712018" w:rsidRDefault="00712018" w:rsidP="00712018">
      <w:pPr>
        <w:pStyle w:val="Heading1"/>
        <w:numPr>
          <w:ilvl w:val="0"/>
          <w:numId w:val="2"/>
        </w:numPr>
      </w:pPr>
      <w:r>
        <w:t>Instructions to run the application.</w:t>
      </w:r>
    </w:p>
    <w:p w14:paraId="48E07995" w14:textId="66A520F1" w:rsidR="00712018" w:rsidRDefault="00712018" w:rsidP="00712018">
      <w:pPr>
        <w:rPr>
          <w:lang w:val="en-IN"/>
        </w:rPr>
      </w:pPr>
    </w:p>
    <w:p w14:paraId="67EDB941" w14:textId="5A5AB1F1" w:rsidR="00712018" w:rsidRDefault="00712018" w:rsidP="00712018">
      <w:pPr>
        <w:rPr>
          <w:lang w:val="en-IN"/>
        </w:rPr>
      </w:pPr>
      <w:r>
        <w:rPr>
          <w:lang w:val="en-IN"/>
        </w:rPr>
        <w:t>Pre-requisites to run the application.</w:t>
      </w:r>
    </w:p>
    <w:p w14:paraId="6469625C" w14:textId="7C4BC57D" w:rsidR="00712018" w:rsidRDefault="004B51A7" w:rsidP="00712018">
      <w:pPr>
        <w:pStyle w:val="ListParagraph"/>
        <w:numPr>
          <w:ilvl w:val="1"/>
          <w:numId w:val="2"/>
        </w:numPr>
        <w:rPr>
          <w:lang w:val="en-IN"/>
        </w:rPr>
      </w:pPr>
      <w:r>
        <w:rPr>
          <w:lang w:val="en-IN"/>
        </w:rPr>
        <w:t>Install Python Library and make sure the environment variables are set.</w:t>
      </w:r>
    </w:p>
    <w:p w14:paraId="64FE1051" w14:textId="289A8666" w:rsidR="004B51A7" w:rsidRDefault="004B51A7" w:rsidP="004B51A7">
      <w:pPr>
        <w:rPr>
          <w:lang w:val="en-IN"/>
        </w:rPr>
      </w:pPr>
      <w:r>
        <w:rPr>
          <w:lang w:val="en-IN"/>
        </w:rPr>
        <w:t>If the system already has Python installed and environment variables set, proceed to install further 2 more libraries to run the application.</w:t>
      </w:r>
    </w:p>
    <w:p w14:paraId="4B22CB46" w14:textId="4E6A6AAC" w:rsidR="004B51A7" w:rsidRDefault="004B51A7" w:rsidP="004B51A7">
      <w:pPr>
        <w:rPr>
          <w:lang w:val="en-IN"/>
        </w:rPr>
      </w:pPr>
      <w:r>
        <w:rPr>
          <w:lang w:val="en-IN"/>
        </w:rPr>
        <w:t>Follow below steps for the same.</w:t>
      </w:r>
    </w:p>
    <w:p w14:paraId="638B2325" w14:textId="2406F035" w:rsidR="004B51A7" w:rsidRDefault="004B51A7" w:rsidP="004B51A7">
      <w:pPr>
        <w:pStyle w:val="ListParagraph"/>
        <w:numPr>
          <w:ilvl w:val="1"/>
          <w:numId w:val="2"/>
        </w:numPr>
        <w:rPr>
          <w:lang w:val="en-IN"/>
        </w:rPr>
      </w:pPr>
      <w:r>
        <w:rPr>
          <w:lang w:val="en-IN"/>
        </w:rPr>
        <w:t>Open command prompt</w:t>
      </w:r>
    </w:p>
    <w:p w14:paraId="3939F865" w14:textId="26FB9FE2" w:rsidR="004B51A7" w:rsidRDefault="004B51A7" w:rsidP="004B51A7">
      <w:pPr>
        <w:pStyle w:val="ListParagraph"/>
        <w:numPr>
          <w:ilvl w:val="1"/>
          <w:numId w:val="2"/>
        </w:numPr>
        <w:rPr>
          <w:lang w:val="en-IN"/>
        </w:rPr>
      </w:pPr>
      <w:r>
        <w:rPr>
          <w:lang w:val="en-IN"/>
        </w:rPr>
        <w:t>Install Flask library – (pip install flask)</w:t>
      </w:r>
    </w:p>
    <w:p w14:paraId="1E316FB4" w14:textId="03BAA9D5" w:rsidR="004B51A7" w:rsidRDefault="004B51A7" w:rsidP="004B51A7">
      <w:pPr>
        <w:pStyle w:val="ListParagraph"/>
        <w:numPr>
          <w:ilvl w:val="1"/>
          <w:numId w:val="2"/>
        </w:numPr>
        <w:rPr>
          <w:lang w:val="en-IN"/>
        </w:rPr>
      </w:pPr>
      <w:r>
        <w:rPr>
          <w:lang w:val="en-IN"/>
        </w:rPr>
        <w:t xml:space="preserve">Install Pytest library </w:t>
      </w:r>
      <w:r>
        <w:rPr>
          <w:lang w:val="en-IN"/>
        </w:rPr>
        <w:t>–</w:t>
      </w:r>
      <w:r>
        <w:rPr>
          <w:lang w:val="en-IN"/>
        </w:rPr>
        <w:t xml:space="preserve"> (pip install pytest)</w:t>
      </w:r>
    </w:p>
    <w:p w14:paraId="2B11F2D9" w14:textId="71376DA6" w:rsidR="004B51A7" w:rsidRDefault="00833BC7" w:rsidP="004B51A7">
      <w:pPr>
        <w:rPr>
          <w:lang w:val="en-IN"/>
        </w:rPr>
      </w:pPr>
      <w:r>
        <w:rPr>
          <w:lang w:val="en-IN"/>
        </w:rPr>
        <w:t>Running the application</w:t>
      </w:r>
    </w:p>
    <w:p w14:paraId="76766413" w14:textId="373A9868" w:rsidR="00833BC7" w:rsidRDefault="00833BC7" w:rsidP="00833BC7">
      <w:pPr>
        <w:pStyle w:val="ListParagraph"/>
        <w:numPr>
          <w:ilvl w:val="0"/>
          <w:numId w:val="4"/>
        </w:numPr>
        <w:rPr>
          <w:lang w:val="en-IN"/>
        </w:rPr>
      </w:pPr>
      <w:r w:rsidRPr="00833BC7">
        <w:rPr>
          <w:lang w:val="en-IN"/>
        </w:rPr>
        <w:t>Navigate to the directory of the application in command prompt</w:t>
      </w:r>
      <w:r>
        <w:rPr>
          <w:lang w:val="en-IN"/>
        </w:rPr>
        <w:t>.</w:t>
      </w:r>
    </w:p>
    <w:p w14:paraId="2DDDF632" w14:textId="5BB108C1" w:rsidR="00833BC7" w:rsidRDefault="00833BC7" w:rsidP="00833BC7">
      <w:pPr>
        <w:pStyle w:val="ListParagraph"/>
        <w:numPr>
          <w:ilvl w:val="0"/>
          <w:numId w:val="4"/>
        </w:numPr>
        <w:rPr>
          <w:lang w:val="en-IN"/>
        </w:rPr>
      </w:pPr>
      <w:r>
        <w:rPr>
          <w:lang w:val="en-IN"/>
        </w:rPr>
        <w:t>Run the Home.py file – (Home.py)</w:t>
      </w:r>
    </w:p>
    <w:p w14:paraId="5A9219F7" w14:textId="77777777" w:rsidR="00833BC7" w:rsidRDefault="00833BC7" w:rsidP="00833BC7">
      <w:pPr>
        <w:pStyle w:val="ListParagraph"/>
        <w:numPr>
          <w:ilvl w:val="0"/>
          <w:numId w:val="4"/>
        </w:numPr>
        <w:rPr>
          <w:lang w:val="en-IN"/>
        </w:rPr>
      </w:pPr>
      <w:r>
        <w:rPr>
          <w:lang w:val="en-IN"/>
        </w:rPr>
        <w:t>The command prompt notifies you that the application is running with a link to access it on a browser.</w:t>
      </w:r>
    </w:p>
    <w:p w14:paraId="31A9BD2A" w14:textId="4AD3CC6A" w:rsidR="00833BC7" w:rsidRDefault="00833BC7" w:rsidP="00833BC7">
      <w:pPr>
        <w:pStyle w:val="ListParagraph"/>
        <w:numPr>
          <w:ilvl w:val="0"/>
          <w:numId w:val="4"/>
        </w:numPr>
        <w:rPr>
          <w:lang w:val="en-IN"/>
        </w:rPr>
      </w:pPr>
      <w:r>
        <w:rPr>
          <w:lang w:val="en-IN"/>
        </w:rPr>
        <w:lastRenderedPageBreak/>
        <w:t>He application UI page is self-explanatory, which consists of 3 buttons which display’s the result for each of 3 questions mentioned in section 1.</w:t>
      </w:r>
    </w:p>
    <w:p w14:paraId="3A55E682" w14:textId="60F89BC2" w:rsidR="00833BC7" w:rsidRDefault="00833BC7" w:rsidP="00833BC7">
      <w:pPr>
        <w:pStyle w:val="Heading1"/>
        <w:numPr>
          <w:ilvl w:val="0"/>
          <w:numId w:val="2"/>
        </w:numPr>
      </w:pPr>
      <w:r>
        <w:t>Testing the application</w:t>
      </w:r>
    </w:p>
    <w:p w14:paraId="3C7C54CB" w14:textId="08CDB821" w:rsidR="00833BC7" w:rsidRDefault="00833BC7" w:rsidP="00833BC7">
      <w:pPr>
        <w:rPr>
          <w:lang w:val="en-IN"/>
        </w:rPr>
      </w:pPr>
    </w:p>
    <w:p w14:paraId="571D8F4C" w14:textId="775AF593" w:rsidR="00833BC7" w:rsidRDefault="00833BC7" w:rsidP="00833BC7">
      <w:pPr>
        <w:rPr>
          <w:lang w:val="en-IN"/>
        </w:rPr>
      </w:pPr>
      <w:r>
        <w:rPr>
          <w:lang w:val="en-IN"/>
        </w:rPr>
        <w:t>The application has unit test cases to validate each function. The file test_file.py consists of the unit test cases.</w:t>
      </w:r>
    </w:p>
    <w:p w14:paraId="2E0707D2" w14:textId="0883FDED" w:rsidR="00833BC7" w:rsidRDefault="00833BC7" w:rsidP="00833BC7">
      <w:pPr>
        <w:rPr>
          <w:lang w:val="en-IN"/>
        </w:rPr>
      </w:pPr>
      <w:r>
        <w:rPr>
          <w:lang w:val="en-IN"/>
        </w:rPr>
        <w:t>To validate the test cases, follow the below steps.</w:t>
      </w:r>
    </w:p>
    <w:p w14:paraId="5F837B00" w14:textId="655CCB73" w:rsidR="00555880" w:rsidRDefault="00555880" w:rsidP="00833BC7">
      <w:pPr>
        <w:pStyle w:val="ListParagraph"/>
        <w:numPr>
          <w:ilvl w:val="0"/>
          <w:numId w:val="5"/>
        </w:numPr>
        <w:rPr>
          <w:lang w:val="en-IN"/>
        </w:rPr>
      </w:pPr>
      <w:r>
        <w:rPr>
          <w:lang w:val="en-IN"/>
        </w:rPr>
        <w:t>Navigate to the application’s directory in command prompt.</w:t>
      </w:r>
    </w:p>
    <w:p w14:paraId="4AB11915" w14:textId="3626DAC6" w:rsidR="00833BC7" w:rsidRDefault="00555880" w:rsidP="00833BC7">
      <w:pPr>
        <w:pStyle w:val="ListParagraph"/>
        <w:numPr>
          <w:ilvl w:val="0"/>
          <w:numId w:val="5"/>
        </w:numPr>
        <w:rPr>
          <w:lang w:val="en-IN"/>
        </w:rPr>
      </w:pPr>
      <w:r>
        <w:rPr>
          <w:lang w:val="en-IN"/>
        </w:rPr>
        <w:t>Run command “python -m pytest”.</w:t>
      </w:r>
    </w:p>
    <w:p w14:paraId="3F06481B" w14:textId="5ED0A03C" w:rsidR="00684F2D" w:rsidRDefault="00555880" w:rsidP="004B0FC4">
      <w:pPr>
        <w:pStyle w:val="ListParagraph"/>
        <w:numPr>
          <w:ilvl w:val="0"/>
          <w:numId w:val="5"/>
        </w:numPr>
        <w:rPr>
          <w:lang w:val="en-IN"/>
        </w:rPr>
      </w:pPr>
      <w:r>
        <w:rPr>
          <w:lang w:val="en-IN"/>
        </w:rPr>
        <w:t xml:space="preserve">It returns count of total test cases, count of test cases passed and count of test cases if failed with details for the same. </w:t>
      </w:r>
    </w:p>
    <w:p w14:paraId="049FF9E3" w14:textId="5FBCA712" w:rsidR="004B0FC4" w:rsidRDefault="004B0FC4" w:rsidP="004B0FC4">
      <w:pPr>
        <w:pStyle w:val="Heading1"/>
        <w:numPr>
          <w:ilvl w:val="0"/>
          <w:numId w:val="2"/>
        </w:numPr>
      </w:pPr>
      <w:r>
        <w:t>Questions</w:t>
      </w:r>
    </w:p>
    <w:p w14:paraId="63624936" w14:textId="4C9F7721" w:rsidR="004B0FC4" w:rsidRDefault="004B0FC4" w:rsidP="004B0FC4">
      <w:pPr>
        <w:rPr>
          <w:lang w:val="en-IN"/>
        </w:rPr>
      </w:pPr>
    </w:p>
    <w:p w14:paraId="1CAA1704" w14:textId="42A9C3D2" w:rsidR="004B0FC4" w:rsidRDefault="004B0FC4" w:rsidP="004B0FC4">
      <w:pPr>
        <w:pStyle w:val="ListParagraph"/>
        <w:numPr>
          <w:ilvl w:val="1"/>
          <w:numId w:val="2"/>
        </w:numPr>
        <w:rPr>
          <w:lang w:val="en-IN"/>
        </w:rPr>
      </w:pPr>
      <w:r w:rsidRPr="004B0FC4">
        <w:rPr>
          <w:lang w:val="en-IN"/>
        </w:rPr>
        <w:t>Why did you make the design choices you made?</w:t>
      </w:r>
    </w:p>
    <w:p w14:paraId="05CA30C6" w14:textId="77777777" w:rsidR="004B0FC4" w:rsidRPr="004B0FC4" w:rsidRDefault="004B0FC4" w:rsidP="004B0FC4">
      <w:pPr>
        <w:rPr>
          <w:lang w:val="en-IN"/>
        </w:rPr>
      </w:pPr>
    </w:p>
    <w:p w14:paraId="4843B7A6" w14:textId="77777777" w:rsidR="00684F2D" w:rsidRDefault="00684F2D" w:rsidP="00915D4A">
      <w:pPr>
        <w:rPr>
          <w:lang w:val="en-IN"/>
        </w:rPr>
      </w:pPr>
    </w:p>
    <w:p w14:paraId="61F3E674" w14:textId="77777777" w:rsidR="00684F2D" w:rsidRPr="00915D4A" w:rsidRDefault="00684F2D" w:rsidP="00915D4A">
      <w:pPr>
        <w:rPr>
          <w:lang w:val="en-IN"/>
        </w:rPr>
      </w:pPr>
    </w:p>
    <w:sectPr w:rsidR="00684F2D" w:rsidRPr="00915D4A" w:rsidSect="00202B06">
      <w:pgSz w:w="11906" w:h="16838"/>
      <w:pgMar w:top="90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B591E"/>
    <w:multiLevelType w:val="hybridMultilevel"/>
    <w:tmpl w:val="40DED82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AB5086"/>
    <w:multiLevelType w:val="hybridMultilevel"/>
    <w:tmpl w:val="D51881A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071510"/>
    <w:multiLevelType w:val="hybridMultilevel"/>
    <w:tmpl w:val="06E864BA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0F">
      <w:start w:val="1"/>
      <w:numFmt w:val="decimal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302808"/>
    <w:multiLevelType w:val="hybridMultilevel"/>
    <w:tmpl w:val="51E89A1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4B248A"/>
    <w:multiLevelType w:val="hybridMultilevel"/>
    <w:tmpl w:val="958465B2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1NDM3MDE3t7C0MDZT0lEKTi0uzszPAykwrAUAlSKD2ywAAAA="/>
  </w:docVars>
  <w:rsids>
    <w:rsidRoot w:val="00202B06"/>
    <w:rsid w:val="000F7756"/>
    <w:rsid w:val="00202B06"/>
    <w:rsid w:val="0029397E"/>
    <w:rsid w:val="004B0FC4"/>
    <w:rsid w:val="004B51A7"/>
    <w:rsid w:val="00555880"/>
    <w:rsid w:val="00684F2D"/>
    <w:rsid w:val="00712018"/>
    <w:rsid w:val="00833BC7"/>
    <w:rsid w:val="00915D4A"/>
    <w:rsid w:val="00CF06DD"/>
    <w:rsid w:val="00F17D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445691"/>
  <w15:chartTrackingRefBased/>
  <w15:docId w15:val="{88EFD672-3739-4131-AD31-166012D24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9397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9397E"/>
    <w:rPr>
      <w:rFonts w:asciiTheme="majorHAnsi" w:eastAsiaTheme="majorEastAsia" w:hAnsiTheme="majorHAnsi" w:cstheme="majorBidi"/>
      <w:sz w:val="32"/>
      <w:szCs w:val="32"/>
      <w:lang w:val="en-IN"/>
    </w:rPr>
  </w:style>
  <w:style w:type="paragraph" w:styleId="ListParagraph">
    <w:name w:val="List Paragraph"/>
    <w:basedOn w:val="Normal"/>
    <w:uiPriority w:val="34"/>
    <w:qFormat/>
    <w:rsid w:val="00202B0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2B0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2B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3</Pages>
  <Words>313</Words>
  <Characters>178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Balbadri</dc:creator>
  <cp:keywords/>
  <dc:description/>
  <cp:lastModifiedBy>Nikhil Balbadri</cp:lastModifiedBy>
  <cp:revision>1</cp:revision>
  <dcterms:created xsi:type="dcterms:W3CDTF">2021-05-27T13:45:00Z</dcterms:created>
  <dcterms:modified xsi:type="dcterms:W3CDTF">2021-05-27T15:22:00Z</dcterms:modified>
</cp:coreProperties>
</file>